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Papua</w:t>
      </w:r>
      <w:r>
        <w:t xml:space="preserve"> </w:t>
      </w:r>
      <w:r>
        <w:t xml:space="preserve">New</w:t>
      </w:r>
      <w:r>
        <w:t xml:space="preserve"> </w:t>
      </w:r>
      <w:r>
        <w:t xml:space="preserve">Guine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Papua New Guinea received a score of 45.9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Papua New Guinea received a score of 6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Papua New Guinea received a score of</w:t>
      </w:r>
      <w:r>
        <w:t xml:space="preserve"> </w:t>
      </w:r>
      <w:r>
        <w:rPr>
          <w:b/>
          <w:bCs/>
        </w:rPr>
        <w:t xml:space="preserve">59.2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Papua New Guinea received a score of 68.6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Papua New Guinea received a score of 11.8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Papua New Guinea received a score of 3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Papua New Guinea received a score of 0.6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Papua New Guinea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Papua New Guinea received a score of 0.3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Papua New Guine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Papua New Guinea received a score of 0.6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Papua New Guinea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Papua New Guinea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Papua New Guinea received a score of 0.7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Papua New Guinea received a score of 0.2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Papua New Guinea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Papua New Guinea received a score of 0.2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Papua New Guinea received a score of 0.3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5"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pua New Guine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5"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pua New Guine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B9E8D0D-9C0D-4679-8094-A981F7694673}"/>
</file>

<file path=customXml/itemProps2.xml><?xml version="1.0" encoding="utf-8"?>
<ds:datastoreItem xmlns:ds="http://schemas.openxmlformats.org/officeDocument/2006/customXml" ds:itemID="{02CC294F-4BFE-4600-AE42-FADCF0A10648}"/>
</file>

<file path=customXml/itemProps3.xml><?xml version="1.0" encoding="utf-8"?>
<ds:datastoreItem xmlns:ds="http://schemas.openxmlformats.org/officeDocument/2006/customXml" ds:itemID="{BC3310A2-F668-4C59-826A-8105B5BECD59}"/>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6:32:21Z</dcterms:created>
  <dcterms:modified xsi:type="dcterms:W3CDTF">2024-11-01T16:3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Papua New Guinea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